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Engagement</w:t>
      </w:r>
      <w:r>
        <w:t xml:space="preserve"> </w:t>
      </w:r>
      <w:r>
        <w:t xml:space="preserve">in</w:t>
      </w:r>
      <w:r>
        <w:t xml:space="preserve"> </w:t>
      </w:r>
      <w:r>
        <w:t xml:space="preserve">Singapore</w:t>
      </w:r>
    </w:p>
    <w:bookmarkStart w:id="20" w:name="X5f7b44a3129d3d5da53b8a182cce7f46dbba986"/>
    <w:p>
      <w:pPr>
        <w:pStyle w:val="Heading1"/>
      </w:pPr>
      <w:r>
        <w:t xml:space="preserve">Internship Application Letter: Aspiring Political Leadership Development in Singapor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on. [Politician's Full Name]</w:t>
      </w:r>
      <w:r>
        <w:br/>
      </w:r>
      <w:r>
        <w:t xml:space="preserve">[Political Office/Position]</w:t>
      </w:r>
      <w:r>
        <w:br/>
      </w:r>
      <w:r>
        <w:t xml:space="preserve">[Office Address, e.g., Parliament House, Singapore]</w:t>
      </w:r>
      <w:r>
        <w:br/>
      </w:r>
      <w:r>
        <w:t xml:space="preserve">Republic of Singapore</w:t>
      </w:r>
    </w:p>
    <w:p>
      <w:pPr>
        <w:pStyle w:val="BodyText"/>
      </w:pPr>
      <w:r>
        <w:rPr>
          <w:bCs/>
          <w:b/>
        </w:rPr>
        <w:t xml:space="preserve">Subject: Application for Internship Opportunity within Political Leadership Development Framework</w:t>
      </w:r>
    </w:p>
    <w:p>
      <w:pPr>
        <w:pStyle w:val="BodyText"/>
      </w:pPr>
      <w:r>
        <w:t xml:space="preserve">Dear Honorable [Politician's Last Name],</w:t>
      </w:r>
    </w:p>
    <w:p>
      <w:pPr>
        <w:pStyle w:val="BodyText"/>
      </w:pPr>
      <w:r>
        <w:t xml:space="preserve">I am writing to express my profound enthusiasm and earnest interest in securing an internship opportunity under your esteemed leadership as a dedicated public servant and influential figure within the political landscape of Singapore. As a deeply committed student at the National University of Singapore (NUS) pursuing a Bachelor of Social Sciences with a major in Political Science, I have meticulously aligned my academic pursuits and extracurricular engagements with the core principles that define effective governance in our nation—pragmatism, community-centric development, and unwavering commitment to national unity. My aspiration to contribute meaningfully to Singapore's future as an emerging leader compels me to seek an immersive learning experience within a political office dedicated to shaping the policies that elevate our society.</w:t>
      </w:r>
    </w:p>
    <w:p>
      <w:pPr>
        <w:pStyle w:val="BodyText"/>
      </w:pPr>
      <w:r>
        <w:t xml:space="preserve">Throughout my studies, I have immersed myself in the intricate tapestry of Singapore’s political evolution—from the foundational policies of the People’s Action Party (PAP) era to contemporary challenges like sustainable urbanization, demographic shifts, and technological advancement. Courses such as "Singapore Politics: Governance &amp; Development" and "Public Policy Analysis" provided me not only with theoretical frameworks but also practical insights into how legislative processes translate into tangible community benefits. For instance, my recent research on housing policy evolution highlighted the strategic foresight embedded in Singapore’s HDB model—a testament to how visionary leadership transforms societal needs into enduring national assets. This understanding solidifies my belief that effective political engagement must be deeply rooted in localized context, a principle I have observed exemplified by your own work on [mention a specific policy initiative or community project you admire, e.g., "the Community Development Councils’ youth mentorship programs" or "your advocacy for inclusive green spaces in urban renewal"].</w:t>
      </w:r>
    </w:p>
    <w:p>
      <w:pPr>
        <w:pStyle w:val="BodyText"/>
      </w:pPr>
      <w:r>
        <w:t xml:space="preserve">My commitment to Singapore’s development extends far beyond the classroom. As Secretary-General of NUS’ Student Political Action Network (SPAN), I spearheaded initiatives that fostered civic dialogue on critical issues such as mental health accessibility and digital literacy for seniors. We organized 12 community workshops across five HDB estates, collaborating with local grassroots organizations like the Jurong West Community Club to gather resident feedback for policy submissions. This experience taught me the irreplaceable value of listening to diverse voices—a skill paramount for any politician navigating Singapore’s multi-racial, multi-generational society. I also volunteered with the National Environment Agency (NEA)’s "Green Spaces" campaign, assisting in data collection for park revitalization projects in Tampines. This grassroots engagement illuminated how policy implementation hinges on community trust—something I witnessed firsthand during your recent visit to [Specific Location], where you engaged residents about flood mitigation plans.</w:t>
      </w:r>
    </w:p>
    <w:p>
      <w:pPr>
        <w:pStyle w:val="BodyText"/>
      </w:pPr>
      <w:r>
        <w:t xml:space="preserve">It is precisely this alignment between my academic foundation, hands-on civic experience, and deep admiration for Singapore’s political ethos that drives my application for an internship within your office. I understand that an internship with a serving politician in Singapore is not merely a professional opportunity; it is a structured pathway into the heart of national governance. I am eager to contribute to your team by supporting policy research on emerging issues like workforce transformation and sustainable urban mobility, drafting constituent correspondence with cultural sensitivity, and assisting in community engagement activities that reflect Singapore’s unique social fabric. My proficiency in data analysis (using Python and SPSS), multilingual skills (fluent in English, Mandarin, and Malay), and dedication to ethical public service position me to add immediate value while learning from your expertise.</w:t>
      </w:r>
    </w:p>
    <w:p>
      <w:pPr>
        <w:pStyle w:val="BodyText"/>
      </w:pPr>
      <w:r>
        <w:t xml:space="preserve">Furthermore, I have closely followed your contributions to Singapore’s political discourse—particularly your recent speech on "Innovation as the Engine of Social Cohesion" at the National Day Rally, which resonated deeply with my conviction that Singapore’s future prosperity must be built on inclusive technological advancement. Your emphasis on nurturing young leaders through platforms like the PAP Youth Wing further fuels my desire to learn directly under your mentorship. I am not seeking a passive internship; I am prepared to engage actively in tasks such as analyzing parliamentary debates, supporting community visits, or contributing to policy briefs that address Singapore’s evolving needs. In short, I am ready to embody the spirit of service that defines Singaporean political leadership.</w:t>
      </w:r>
    </w:p>
    <w:p>
      <w:pPr>
        <w:pStyle w:val="BodyText"/>
      </w:pPr>
      <w:r>
        <w:t xml:space="preserve">Internship Application Letter: This document serves not just as a formal request but as a testament to my dedication toward understanding and contributing to Singapore’s governance ecosystem. I recognize that in our nation, every policy decision reverberates through the lives of millions, and I am eager to learn how this responsibility is navigated with wisdom and compassion under your guidance. The opportunity to observe firsthand the intricate balance between principled leadership, public accountability, and pragmatic action—hallmarks of Singaporean political excellence—is invaluable. I am committed to absorbing these lessons diligently during my internship tenure.</w:t>
      </w:r>
    </w:p>
    <w:p>
      <w:pPr>
        <w:pStyle w:val="BodyText"/>
      </w:pPr>
      <w:r>
        <w:t xml:space="preserve">As a proud citizen of Singapore Singapore—one nation bound by shared values and collective ambition—I pledge to uphold the highest standards of integrity and diligence throughout this internship. I have attached my resume for your review, which further details my academic achievements, leadership roles, and civic contributions. I would be honored to discuss how my skills align with your office’s current initiatives at your earliest convenience.</w:t>
      </w:r>
    </w:p>
    <w:p>
      <w:pPr>
        <w:pStyle w:val="BodyText"/>
      </w:pPr>
      <w:r>
        <w:t xml:space="preserve">Thank you for considering my application. The opportunity to learn from a leader who has consistently demonstrated excellence in public service is one I hold in the highest regard. I am confident that this internship will propel me toward becoming a future contributor to Singapore’s political landscape, committed to the same ideals that define your distinguished career.</w:t>
      </w:r>
    </w:p>
    <w:p>
      <w:pPr>
        <w:pStyle w:val="BodyText"/>
      </w:pPr>
      <w:r>
        <w:t xml:space="preserve">With profound respect and anticipation for your guidance,</w:t>
      </w:r>
    </w:p>
    <w:p>
      <w:pPr>
        <w:pStyle w:val="BodyText"/>
      </w:pPr>
      <w:r>
        <w:t xml:space="preserve">[Your Full Name]</w:t>
      </w:r>
      <w:r>
        <w:br/>
      </w:r>
      <w:r>
        <w:t xml:space="preserve">[Student ID/Contact Information]</w:t>
      </w:r>
      <w:r>
        <w:br/>
      </w:r>
      <w:r>
        <w:t xml:space="preserve">National University of Singapore</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Engagement in Singapore</dc:title>
  <dc:creator/>
  <cp:keywords/>
  <dcterms:created xsi:type="dcterms:W3CDTF">2025-12-10T14:22:19Z</dcterms:created>
  <dcterms:modified xsi:type="dcterms:W3CDTF">2025-12-10T14:22:19Z</dcterms:modified>
</cp:coreProperties>
</file>

<file path=docProps/custom.xml><?xml version="1.0" encoding="utf-8"?>
<Properties xmlns="http://schemas.openxmlformats.org/officeDocument/2006/custom-properties" xmlns:vt="http://schemas.openxmlformats.org/officeDocument/2006/docPropsVTypes"/>
</file>